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1FB52" w14:textId="6BA05E10" w:rsidR="00AE756E" w:rsidRPr="003F4627" w:rsidRDefault="003374F2" w:rsidP="003374F2">
      <w:pPr>
        <w:jc w:val="center"/>
        <w:rPr>
          <w:rFonts w:ascii="Times New Roman" w:hAnsi="Times New Roman" w:cs="Times New Roman"/>
          <w:b/>
          <w:u w:val="single"/>
        </w:rPr>
      </w:pPr>
      <w:r w:rsidRPr="003F4627">
        <w:rPr>
          <w:rFonts w:ascii="Times New Roman" w:hAnsi="Times New Roman" w:cs="Times New Roman"/>
          <w:b/>
          <w:u w:val="single"/>
        </w:rPr>
        <w:t>ST. DOMINICS COLLEGE CABRA</w:t>
      </w:r>
    </w:p>
    <w:p w14:paraId="7985C786" w14:textId="741DE083" w:rsidR="003374F2" w:rsidRPr="003F4627" w:rsidRDefault="003374F2" w:rsidP="003374F2">
      <w:pPr>
        <w:jc w:val="center"/>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4627">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SH FOR </w:t>
      </w:r>
      <w:r w:rsidRPr="003F4627">
        <w:rPr>
          <w:rFonts w:ascii="Times New Roman" w:hAnsi="Times New Roman" w:cs="Times New Roman"/>
          <w:b/>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w:t>
      </w:r>
      <w:r w:rsidR="000E5D87" w:rsidRPr="003F4627">
        <w:rPr>
          <w:rFonts w:ascii="Times New Roman" w:hAnsi="Times New Roman" w:cs="Times New Roman"/>
          <w:b/>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3F4627">
        <w:rPr>
          <w:rFonts w:ascii="Times New Roman" w:hAnsi="Times New Roman" w:cs="Times New Roman"/>
          <w:b/>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BER</w:t>
      </w:r>
      <w:r w:rsidRPr="003F4627">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8</w:t>
      </w:r>
      <w:r w:rsidRPr="003F4627">
        <w:rPr>
          <w:rFonts w:ascii="Times New Roman" w:hAnsi="Times New Roman" w:cs="Times New Roman"/>
          <w:b/>
          <w:color w:val="000000" w:themeColor="text1"/>
          <w:sz w:val="28"/>
          <w:szCs w:val="28"/>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3F4627">
        <w:rPr>
          <w:rFonts w:ascii="Times New Roman" w:hAnsi="Times New Roman" w:cs="Times New Roman"/>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Y 2019</w:t>
      </w:r>
    </w:p>
    <w:p w14:paraId="3B56AAE6" w14:textId="0D402188" w:rsidR="003374F2" w:rsidRDefault="003374F2"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5310AE" w14:textId="28DE070E" w:rsidR="003374F2" w:rsidRDefault="003374F2"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r Parents/Guardians,</w:t>
      </w:r>
    </w:p>
    <w:p w14:paraId="68C164BF" w14:textId="06B5FFEC" w:rsidR="003374F2" w:rsidRDefault="003374F2"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behalf of the Parent’s </w:t>
      </w:r>
      <w:r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r w:rsid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would like to say the biggest thank you for your </w:t>
      </w:r>
      <w:r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inue</w:t>
      </w:r>
      <w:r w:rsid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upport of the School, </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ence a </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urther </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tter </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ucation of our daughters</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ir better future. Without </w:t>
      </w:r>
      <w:r w:rsidR="003B2B88"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r help</w:t>
      </w:r>
      <w:r w:rsid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3B2B88"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w:t>
      </w:r>
      <w:r w:rsidR="00F6545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ld</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t be able to contribute </w:t>
      </w:r>
      <w:r w:rsidR="00F6545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and</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nance </w:t>
      </w:r>
      <w:r w:rsidR="003B2B88"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y</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luable events </w:t>
      </w:r>
      <w:r w:rsidR="003B2B88"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ch</w:t>
      </w:r>
      <w:r w:rsid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B2B88"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est</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peakers, school tours and programs. </w:t>
      </w:r>
      <w:r w:rsidR="00F6545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also p</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ovide financial </w:t>
      </w:r>
      <w:r w:rsidR="003A219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p</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buying n</w:t>
      </w:r>
      <w:r w:rsidR="003B2B88" w:rsidRP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003B2B88">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ssary</w:t>
      </w:r>
      <w:r w:rsidR="003B2B88">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quipment, edu</w:t>
      </w:r>
      <w:r w:rsidR="00F6545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ional material and much more.</w:t>
      </w:r>
    </w:p>
    <w:p w14:paraId="156781EC" w14:textId="7CC73E3D" w:rsidR="00FC2FCC" w:rsidRDefault="00FC2FCC"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ly feel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ke spring with summer just around the corner. </w:t>
      </w:r>
    </w:p>
    <w:p w14:paraId="02ABB2E9" w14:textId="648FE8CE" w:rsidR="00FC2FCC" w:rsidRDefault="00FC2FCC"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le changing from </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n</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spring/summer </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robe</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thought to help our School </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le</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cl</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ter</w:t>
      </w:r>
      <w:r w:rsidR="00CC430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g </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 </w:t>
      </w:r>
      <w:r w:rsidR="003F4627">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uses</w:t>
      </w:r>
      <w:r w:rsidR="003F46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 </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gani</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r w:rsidRPr="00FC2FCC">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C2FCC">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SH FOR CL</w:t>
      </w:r>
      <w:r w:rsidR="00CC430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FC2FCC">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BER</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the morning of </w:t>
      </w:r>
      <w:r w:rsidRPr="00FC2FCC">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FC2FCC">
        <w:rPr>
          <w:rFonts w:ascii="Times New Roman" w:hAnsi="Times New Roman" w:cs="Times New Roman"/>
          <w:b/>
          <w:color w:val="000000" w:themeColor="text1"/>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FC2FCC">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y</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19.</w:t>
      </w:r>
      <w:r w:rsidR="00CC430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F4EE3BB" w14:textId="2592E837" w:rsidR="00CC4307" w:rsidRDefault="00CC4307"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ash </w:t>
      </w:r>
      <w:r w:rsidR="003F462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lobber” scheme is run in conjunction with Eco-Schools Northern Ireland, that aims to teach </w:t>
      </w:r>
      <w:proofErr w:type="gramStart"/>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 children</w:t>
      </w:r>
      <w:proofErr w:type="gramEnd"/>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munity groups, sports </w:t>
      </w:r>
      <w:r w:rsidRPr="00B25F90">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gani</w:t>
      </w:r>
      <w:r w:rsidR="00B25F90">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r w:rsidRPr="00B25F90">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ion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tc, the environmental and social benefits of recycling while raisi</w:t>
      </w:r>
      <w:r w:rsidR="00F6545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g significant valuable funds for</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mselves. The scheme is run under Cookstown Textile Recyclers (CTR) that has been in operation since 1992, with one of the most efficient recycling facilities in Europe. CTR is helping to recycle thousands of unwanted clothing, shoes and household items from Irish and British public every year, which then re-used in the developing nations of Africa, Asia</w:t>
      </w:r>
      <w:r w:rsidR="00B25F9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25F90">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stern Europe. </w:t>
      </w:r>
    </w:p>
    <w:p w14:paraId="03A0E5FC" w14:textId="77829E8E" w:rsidR="00CC4307" w:rsidRPr="00AE3AD1" w:rsidRDefault="00CC4307" w:rsidP="00AE3AD1">
      <w:pPr>
        <w:jc w:val="center"/>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y </w:t>
      </w:r>
      <w:r w:rsidRPr="00AE3AD1">
        <w:rPr>
          <w:rFonts w:ascii="Times New Roman" w:hAnsi="Times New Roman" w:cs="Times New Roman"/>
          <w:noProof/>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gani</w:t>
      </w:r>
      <w:r w:rsidR="00B25F90" w:rsidRPr="00AE3AD1">
        <w:rPr>
          <w:rFonts w:ascii="Times New Roman" w:hAnsi="Times New Roman" w:cs="Times New Roman"/>
          <w:noProof/>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w:t>
      </w:r>
      <w:r w:rsidRPr="00AE3AD1">
        <w:rPr>
          <w:rFonts w:ascii="Times New Roman" w:hAnsi="Times New Roman" w:cs="Times New Roman"/>
          <w:noProof/>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g</w:t>
      </w:r>
      <w:r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SH FOR </w:t>
      </w:r>
      <w:proofErr w:type="gramStart"/>
      <w:r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BBER</w:t>
      </w:r>
      <w:proofErr w:type="gramEnd"/>
      <w:r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are not only helping our </w:t>
      </w:r>
      <w:r w:rsidRPr="00AE3AD1">
        <w:rPr>
          <w:rFonts w:ascii="Times New Roman" w:hAnsi="Times New Roman" w:cs="Times New Roman"/>
          <w:noProof/>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w:t>
      </w:r>
      <w:r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t also much in need developing countries</w:t>
      </w:r>
      <w:r w:rsidR="003F4627"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B25F90"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sidR="003F4627" w:rsidRPr="00AE3AD1">
        <w:rPr>
          <w:rFonts w:ascii="Times New Roman" w:hAnsi="Times New Roman" w:cs="Times New Roman"/>
          <w:noProof/>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vironment</w:t>
      </w:r>
      <w:r w:rsidR="003F4627" w:rsidRPr="00AE3AD1">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E598853" w14:textId="77777777" w:rsidR="003F4627" w:rsidRDefault="00CC4307" w:rsidP="003F4627">
      <w:pPr>
        <w:jc w:val="cente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are kindly asking you</w:t>
      </w:r>
      <w:r w:rsid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uring this time when winter/summer wardrobes/drawers/cupboards being sorted to bag them in the loft and to </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ate</w:t>
      </w:r>
      <w:r w:rsid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m to the School</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the 8</w:t>
      </w:r>
      <w:r w:rsidRPr="003F4627">
        <w:rPr>
          <w:rFonts w:ascii="Times New Roman" w:hAnsi="Times New Roman" w:cs="Times New Roman"/>
          <w:b/>
          <w:color w:val="000000" w:themeColor="text1"/>
          <w:sz w:val="24"/>
          <w:szCs w:val="24"/>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y (</w:t>
      </w:r>
      <w:r w:rsidR="003F4627"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 in the morning to be confirmed)</w:t>
      </w:r>
      <w:r w:rsid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EB2BD2D" w14:textId="3E1637C4" w:rsidR="003F4627" w:rsidRDefault="003F4627" w:rsidP="003F4627">
      <w:pPr>
        <w:jc w:val="cente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will greatly welcome </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your clean unwanted re-usable clothes also bed linen, towels, curtains, </w:t>
      </w: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ired </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oes, </w:t>
      </w:r>
      <w:r w:rsidRPr="00B25F90">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ndbags</w:t>
      </w:r>
      <w:r w:rsidR="00B25F90">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25F90">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w:t>
      </w:r>
      <w:r w:rsidRPr="003F4627">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lts.</w:t>
      </w: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1ABD3B5" w14:textId="25D2E052" w:rsidR="00CC4307" w:rsidRPr="003F4627" w:rsidRDefault="003F4627" w:rsidP="003F4627">
      <w:pPr>
        <w:jc w:val="center"/>
        <w:rPr>
          <w:rFonts w:ascii="Times New Roman" w:hAnsi="Times New Roman" w:cs="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 </w:t>
      </w:r>
      <w:r w:rsidRPr="00B25F90">
        <w:rPr>
          <w:rFonts w:ascii="Times New Roman" w:hAnsi="Times New Roman" w:cs="Times New Roman"/>
          <w:i/>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US</w:t>
      </w:r>
      <w:r w:rsidR="00B25F90">
        <w:rPr>
          <w:rFonts w:ascii="Times New Roman" w:hAnsi="Times New Roman" w:cs="Times New Roman"/>
          <w:i/>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B25F90">
        <w:rPr>
          <w:rFonts w:ascii="Times New Roman" w:hAnsi="Times New Roman" w:cs="Times New Roman"/>
          <w:i/>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LD</w:t>
      </w:r>
      <w:r>
        <w:rPr>
          <w:rFonts w:ascii="Times New Roman" w:hAnsi="Times New Roman" w:cs="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RIC A BRAC PLEASE</w:t>
      </w:r>
    </w:p>
    <w:p w14:paraId="7FF1BD64" w14:textId="6CF5BB05" w:rsidR="00CC4307" w:rsidRPr="003F4627" w:rsidRDefault="003F4627"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the </w:t>
      </w:r>
      <w:r w:rsidRPr="00B25F90">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ction</w:t>
      </w:r>
      <w:r w:rsidR="00B25F90">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y bags will be collected by CTR in the afternoon, with a payment made to the Parent’s Association for every kilogram collected. </w:t>
      </w:r>
    </w:p>
    <w:p w14:paraId="33EE3CAE" w14:textId="76B9D93D" w:rsidR="00FC2FCC" w:rsidRPr="00AE3AD1" w:rsidRDefault="00B25F90" w:rsidP="003374F2">
      <w:pP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E3AD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our girls will be graduating from the School, they will start a new chapter in their lives, so let’s make this chapter brighter and happier by helping our school NOW!</w:t>
      </w:r>
    </w:p>
    <w:p w14:paraId="67E31240" w14:textId="4EED660A" w:rsidR="003374F2" w:rsidRPr="003374F2" w:rsidRDefault="00F6545B" w:rsidP="003374F2">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6545B">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irperson Zoya Ralph</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25F9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 behalf of the PTA, </w:t>
      </w:r>
      <w:bookmarkStart w:id="0" w:name="_GoBack"/>
      <w:bookmarkEnd w:id="0"/>
    </w:p>
    <w:sectPr w:rsidR="003374F2" w:rsidRPr="003374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tbAwsjQ0MjaxsDRU0lEKTi0uzszPAykwqgUAyNexdCwAAAA="/>
  </w:docVars>
  <w:rsids>
    <w:rsidRoot w:val="003374F2"/>
    <w:rsid w:val="000E5D87"/>
    <w:rsid w:val="00307091"/>
    <w:rsid w:val="003374F2"/>
    <w:rsid w:val="003A2198"/>
    <w:rsid w:val="003B2B88"/>
    <w:rsid w:val="003D6C27"/>
    <w:rsid w:val="003F4627"/>
    <w:rsid w:val="005870FF"/>
    <w:rsid w:val="0095181A"/>
    <w:rsid w:val="00AE3AD1"/>
    <w:rsid w:val="00AE756E"/>
    <w:rsid w:val="00B25F90"/>
    <w:rsid w:val="00CC4307"/>
    <w:rsid w:val="00F6545B"/>
    <w:rsid w:val="00FC2FC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3CAA5"/>
  <w15:chartTrackingRefBased/>
  <w15:docId w15:val="{CA5EAB61-1A6C-4629-9EDC-5A342D5C3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Ralph</dc:creator>
  <cp:keywords/>
  <dc:description/>
  <cp:lastModifiedBy>Ann Donnelly</cp:lastModifiedBy>
  <cp:revision>2</cp:revision>
  <dcterms:created xsi:type="dcterms:W3CDTF">2019-03-25T09:56:00Z</dcterms:created>
  <dcterms:modified xsi:type="dcterms:W3CDTF">2019-03-25T09:56:00Z</dcterms:modified>
</cp:coreProperties>
</file>